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30</w:t>
      </w:r>
    </w:p>
    <w:bookmarkStart w:id="24" w:name="X2a92be707037928bcbd27ae8efc2ae2eabe20b3"/>
    <w:p>
      <w:pPr>
        <w:pStyle w:val="Heading1"/>
      </w:pPr>
      <w:r>
        <w:t xml:space="preserve">Massachusetts Institute of Technology</w:t>
      </w:r>
    </w:p>
    <w:bookmarkStart w:id="20" w:name="X4b31504afbb3cf82b1d7ca7db5c0733058794dd"/>
    <w:p>
      <w:pPr>
        <w:pStyle w:val="Heading2"/>
      </w:pPr>
      <w:r>
        <w:t xml:space="preserve">Research Laboratory of Electronics, RLE</w:t>
      </w:r>
    </w:p>
    <w:p>
      <w:pPr>
        <w:pStyle w:val="FirstParagraph"/>
      </w:pPr>
      <w:r>
        <w:t xml:space="preserve">Offices are equipped with personal computers for each person, as well as large monitors for programming and visualization of medical images. Access to a Linux server with 24GB of RAM and servers with Tesla graphics processors housed in a cooled basement of building 36 on the MIT campus. A Matlab license is also in place for all laboratory computers.</w:t>
      </w:r>
    </w:p>
    <w:bookmarkEnd w:id="20"/>
    <w:bookmarkStart w:id="22" w:name="X584d92e2b568ee64c839828cb3fd7bf914b32a0"/>
    <w:p>
      <w:pPr>
        <w:pStyle w:val="Heading2"/>
      </w:pPr>
      <w:r>
        <w:t xml:space="preserve">Computer Science and Artificial Intelligence Laboratory, CSAIL Laboratory:</w:t>
      </w:r>
    </w:p>
    <w:p>
      <w:pPr>
        <w:pStyle w:val="FirstParagraph"/>
      </w:pPr>
      <w:r>
        <w:t xml:space="preserve">The MIT Computer Science and Artificial Intelligence Laboratory (CSAIL) is located in the MIT Stata Center, a truly unique building designed by world-famous architect Frank Gehry. The Center occupies approximately 713,000 gross square feet, and is located in the new gateway to MIT campus at 32 Vassar Street.</w:t>
      </w:r>
    </w:p>
    <w:bookmarkStart w:id="21" w:name="Xc36c26a69869f52b0ca54e8d9a22d442b95a9b7"/>
    <w:p>
      <w:pPr>
        <w:pStyle w:val="Heading3"/>
      </w:pPr>
      <w:r>
        <w:t xml:space="preserve">Environment</w:t>
      </w:r>
    </w:p>
    <w:p>
      <w:pPr>
        <w:pStyle w:val="FirstParagraph"/>
      </w:pPr>
      <w:r>
        <w:t xml:space="preserve">CSAIL has long been a leader in the fields of Artificial Intelligence, Cognitive Science, and Computer Science. CSAIL is a home to 110 principal investigators, who include both MIT faculty and research staff; their numbers include seven current or former MacArthur fellows and eight Turing award winners. CSAIL consistently ranks near or at the top of undergraduate and graduate Computer Science programs in the world.</w:t>
      </w:r>
    </w:p>
    <w:bookmarkEnd w:id="21"/>
    <w:bookmarkEnd w:id="22"/>
    <w:bookmarkStart w:id="23" w:name="Xf38078aa9b2e742e2ada7e4f6b315d906415fb0"/>
    <w:p>
      <w:pPr>
        <w:pStyle w:val="Heading2"/>
      </w:pPr>
      <w:r>
        <w:t xml:space="preserve">Institute for Data Science and Society (IDSS)</w:t>
      </w:r>
    </w:p>
    <w:p>
      <w:pPr>
        <w:pStyle w:val="FirstParagraph"/>
      </w:pPr>
      <w:r>
        <w:t xml:space="preserve">The IDSS is a recently founded epicenter of statistical modeling and machine learning at MIT, and with the MGH/ BWH Clinical Data Science Center (CDSC) explores applications of machine learning in medical</w:t>
      </w:r>
      <w:r>
        <w:t xml:space="preserve"> </w:t>
      </w:r>
      <w:r>
        <w:t xml:space="preserve">image computing and radiology.</w:t>
      </w:r>
    </w:p>
    <w:bookmarkEnd w:id="23"/>
    <w:bookmarkEnd w:id="24"/>
    <w:bookmarkStart w:id="25" w:name="X760d57d457bf09661f35c40253e5630d3cced2b"/>
    <w:p>
      <w:pPr>
        <w:pStyle w:val="Heading1"/>
      </w:pPr>
      <w:r>
        <w:t xml:space="preserve">Computing</w:t>
      </w:r>
    </w:p>
    <w:p>
      <w:pPr>
        <w:pStyle w:val="FirstParagraph"/>
      </w:pPr>
      <w:r>
        <w:t xml:space="preserve">Stata Center’s main data network was designed and implemented by CSAIL’s full-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w:t>
      </w:r>
      <w:r>
        <w:t xml:space="preserve"> </w:t>
      </w:r>
      <w:r>
        <w:t xml:space="preserve">space in the building.</w:t>
      </w:r>
    </w:p>
    <w:p>
      <w:pPr>
        <w:pStyle w:val="TextBody"/>
      </w:pPr>
      <w:r>
        <w:t xml:space="preserve">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 average. In addition to the resources available at CSAIL, Golland’s group maintains a 300- 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w:t>
      </w:r>
    </w:p>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30T18:26:08Z</dcterms:created>
  <dcterms:modified xsi:type="dcterms:W3CDTF">2023-05-30T18: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